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Pan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n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W256S4875 Wood Lilly Ln waukesha 531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chicks3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732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iper Pann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per Pann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